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756AAC" w14:textId="77777777" w:rsidR="005D4356" w:rsidRDefault="001A21D7" w:rsidP="001A21D7">
      <w:pPr>
        <w:jc w:val="center"/>
        <w:rPr>
          <w:b/>
          <w:bCs/>
          <w:sz w:val="28"/>
          <w:szCs w:val="28"/>
        </w:rPr>
      </w:pPr>
      <w:r w:rsidRPr="00F5108A">
        <w:rPr>
          <w:b/>
          <w:bCs/>
          <w:sz w:val="28"/>
          <w:szCs w:val="28"/>
        </w:rPr>
        <w:t>AGENDA FOR MEETING OF THE</w:t>
      </w:r>
      <w:r w:rsidR="005D4356">
        <w:rPr>
          <w:b/>
          <w:bCs/>
          <w:sz w:val="28"/>
          <w:szCs w:val="28"/>
        </w:rPr>
        <w:t xml:space="preserve"> </w:t>
      </w:r>
      <w:r w:rsidR="005D4356">
        <w:rPr>
          <w:b/>
          <w:bCs/>
          <w:sz w:val="28"/>
          <w:szCs w:val="28"/>
        </w:rPr>
        <w:br/>
      </w:r>
      <w:r w:rsidRPr="00F5108A">
        <w:rPr>
          <w:b/>
          <w:bCs/>
          <w:sz w:val="28"/>
          <w:szCs w:val="28"/>
        </w:rPr>
        <w:t>PARK AND RECREATION COMMI</w:t>
      </w:r>
      <w:r w:rsidR="005D4356">
        <w:rPr>
          <w:b/>
          <w:bCs/>
          <w:sz w:val="28"/>
          <w:szCs w:val="28"/>
        </w:rPr>
        <w:t>SSION</w:t>
      </w:r>
      <w:r w:rsidRPr="00F5108A">
        <w:rPr>
          <w:b/>
          <w:bCs/>
          <w:sz w:val="28"/>
          <w:szCs w:val="28"/>
        </w:rPr>
        <w:t xml:space="preserve"> OF THE CITY OF DARLINGTON, </w:t>
      </w:r>
    </w:p>
    <w:p w14:paraId="651E28E1" w14:textId="593DD495" w:rsidR="001E14FC" w:rsidRDefault="001A21D7" w:rsidP="001A21D7">
      <w:pPr>
        <w:jc w:val="center"/>
        <w:rPr>
          <w:b/>
          <w:bCs/>
          <w:sz w:val="28"/>
          <w:szCs w:val="28"/>
        </w:rPr>
      </w:pPr>
      <w:r w:rsidRPr="00F5108A">
        <w:rPr>
          <w:b/>
          <w:bCs/>
          <w:sz w:val="28"/>
          <w:szCs w:val="28"/>
        </w:rPr>
        <w:t>TO BE HELD O</w:t>
      </w:r>
      <w:r w:rsidR="00752778" w:rsidRPr="00F5108A">
        <w:rPr>
          <w:b/>
          <w:bCs/>
          <w:sz w:val="28"/>
          <w:szCs w:val="28"/>
        </w:rPr>
        <w:t xml:space="preserve">N WEDNESDAY THE </w:t>
      </w:r>
      <w:proofErr w:type="gramStart"/>
      <w:r w:rsidR="00001735">
        <w:rPr>
          <w:b/>
          <w:bCs/>
          <w:sz w:val="28"/>
          <w:szCs w:val="28"/>
        </w:rPr>
        <w:t>2</w:t>
      </w:r>
      <w:r w:rsidR="00F2383C">
        <w:rPr>
          <w:b/>
          <w:bCs/>
          <w:sz w:val="28"/>
          <w:szCs w:val="28"/>
        </w:rPr>
        <w:t>4</w:t>
      </w:r>
      <w:r w:rsidR="00001735">
        <w:rPr>
          <w:b/>
          <w:bCs/>
          <w:sz w:val="28"/>
          <w:szCs w:val="28"/>
        </w:rPr>
        <w:t>th</w:t>
      </w:r>
      <w:r w:rsidR="00752778" w:rsidRPr="00F5108A">
        <w:rPr>
          <w:b/>
          <w:bCs/>
          <w:sz w:val="28"/>
          <w:szCs w:val="28"/>
        </w:rPr>
        <w:t xml:space="preserve"> DAY</w:t>
      </w:r>
      <w:proofErr w:type="gramEnd"/>
      <w:r w:rsidR="00752778" w:rsidRPr="00F5108A">
        <w:rPr>
          <w:b/>
          <w:bCs/>
          <w:sz w:val="28"/>
          <w:szCs w:val="28"/>
        </w:rPr>
        <w:t xml:space="preserve"> OF </w:t>
      </w:r>
      <w:proofErr w:type="gramStart"/>
      <w:r w:rsidR="00F2383C">
        <w:rPr>
          <w:b/>
          <w:bCs/>
          <w:sz w:val="28"/>
          <w:szCs w:val="28"/>
        </w:rPr>
        <w:t>JUNE</w:t>
      </w:r>
      <w:r w:rsidR="000F6565">
        <w:rPr>
          <w:b/>
          <w:bCs/>
          <w:sz w:val="28"/>
          <w:szCs w:val="28"/>
        </w:rPr>
        <w:t>,</w:t>
      </w:r>
      <w:proofErr w:type="gramEnd"/>
      <w:r w:rsidR="000F6565">
        <w:rPr>
          <w:b/>
          <w:bCs/>
          <w:sz w:val="28"/>
          <w:szCs w:val="28"/>
        </w:rPr>
        <w:t xml:space="preserve"> 202</w:t>
      </w:r>
      <w:r w:rsidR="00001735">
        <w:rPr>
          <w:b/>
          <w:bCs/>
          <w:sz w:val="28"/>
          <w:szCs w:val="28"/>
        </w:rPr>
        <w:t>6</w:t>
      </w:r>
      <w:r w:rsidRPr="00F5108A">
        <w:rPr>
          <w:b/>
          <w:bCs/>
          <w:sz w:val="28"/>
          <w:szCs w:val="28"/>
        </w:rPr>
        <w:t xml:space="preserve"> AT 6:30 PM, </w:t>
      </w:r>
      <w:r w:rsidR="001E14FC">
        <w:rPr>
          <w:b/>
          <w:bCs/>
          <w:sz w:val="28"/>
          <w:szCs w:val="28"/>
        </w:rPr>
        <w:t xml:space="preserve">WHICH MEETING IS TO BE HELD IN THE COUNCIL ROOM AT THE </w:t>
      </w:r>
    </w:p>
    <w:p w14:paraId="2B3A88E8" w14:textId="6FFE770D" w:rsidR="001A21D7" w:rsidRDefault="001E14FC">
      <w:pPr>
        <w:jc w:val="center"/>
        <w:rPr>
          <w:sz w:val="24"/>
          <w:szCs w:val="24"/>
        </w:rPr>
      </w:pPr>
      <w:r>
        <w:rPr>
          <w:b/>
          <w:bCs/>
          <w:sz w:val="28"/>
          <w:szCs w:val="28"/>
        </w:rPr>
        <w:t>DARLINGTON MUNICIPAL BUILDING, DARLINGTON, WISCONSIN</w:t>
      </w:r>
      <w:r>
        <w:rPr>
          <w:b/>
          <w:bCs/>
          <w:sz w:val="28"/>
          <w:szCs w:val="28"/>
        </w:rPr>
        <w:br/>
      </w:r>
    </w:p>
    <w:p w14:paraId="7FA308BD" w14:textId="77777777" w:rsidR="001A21D7" w:rsidRDefault="001A21D7">
      <w:pPr>
        <w:rPr>
          <w:sz w:val="24"/>
          <w:szCs w:val="24"/>
        </w:rPr>
      </w:pPr>
      <w:r>
        <w:rPr>
          <w:sz w:val="24"/>
          <w:szCs w:val="24"/>
        </w:rPr>
        <w:t>1.  Call to order by presiding officer.</w:t>
      </w:r>
    </w:p>
    <w:p w14:paraId="2C934069" w14:textId="77777777" w:rsidR="001A21D7" w:rsidRDefault="001A21D7">
      <w:pPr>
        <w:rPr>
          <w:sz w:val="24"/>
          <w:szCs w:val="24"/>
        </w:rPr>
      </w:pPr>
    </w:p>
    <w:p w14:paraId="281AB877" w14:textId="77777777" w:rsidR="001A21D7" w:rsidRDefault="001A21D7">
      <w:pPr>
        <w:rPr>
          <w:sz w:val="24"/>
          <w:szCs w:val="24"/>
        </w:rPr>
      </w:pPr>
      <w:r>
        <w:rPr>
          <w:sz w:val="24"/>
          <w:szCs w:val="24"/>
        </w:rPr>
        <w:t>2.  Roll call.</w:t>
      </w:r>
    </w:p>
    <w:p w14:paraId="2423692D" w14:textId="77777777" w:rsidR="001A21D7" w:rsidRDefault="001A21D7">
      <w:pPr>
        <w:rPr>
          <w:sz w:val="24"/>
          <w:szCs w:val="24"/>
        </w:rPr>
      </w:pPr>
    </w:p>
    <w:p w14:paraId="7D86A2CF" w14:textId="77777777" w:rsidR="001A21D7" w:rsidRDefault="001A21D7">
      <w:pPr>
        <w:rPr>
          <w:sz w:val="24"/>
          <w:szCs w:val="24"/>
        </w:rPr>
      </w:pPr>
      <w:r>
        <w:rPr>
          <w:sz w:val="24"/>
          <w:szCs w:val="24"/>
        </w:rPr>
        <w:t>3.  Motion that meeting notice and agenda were properly posted.</w:t>
      </w:r>
    </w:p>
    <w:p w14:paraId="3120D9A2" w14:textId="77777777" w:rsidR="001A21D7" w:rsidRDefault="001A21D7">
      <w:pPr>
        <w:rPr>
          <w:sz w:val="24"/>
          <w:szCs w:val="24"/>
        </w:rPr>
      </w:pPr>
    </w:p>
    <w:p w14:paraId="5449EE32" w14:textId="7C8ABF9A" w:rsidR="001A21D7" w:rsidRDefault="00C13EEE" w:rsidP="00C13EEE">
      <w:pPr>
        <w:rPr>
          <w:sz w:val="24"/>
          <w:szCs w:val="24"/>
        </w:rPr>
      </w:pPr>
      <w:r>
        <w:rPr>
          <w:sz w:val="24"/>
          <w:szCs w:val="24"/>
        </w:rPr>
        <w:t>4.  Approve</w:t>
      </w:r>
      <w:r w:rsidR="001A21D7">
        <w:rPr>
          <w:sz w:val="24"/>
          <w:szCs w:val="24"/>
        </w:rPr>
        <w:t xml:space="preserve"> the minutes </w:t>
      </w:r>
      <w:r>
        <w:rPr>
          <w:sz w:val="24"/>
          <w:szCs w:val="24"/>
        </w:rPr>
        <w:t xml:space="preserve">of the preceding meeting, </w:t>
      </w:r>
      <w:r w:rsidR="001A21D7">
        <w:rPr>
          <w:sz w:val="24"/>
          <w:szCs w:val="24"/>
        </w:rPr>
        <w:t>rect</w:t>
      </w:r>
      <w:r>
        <w:rPr>
          <w:sz w:val="24"/>
          <w:szCs w:val="24"/>
        </w:rPr>
        <w:t>ifying mistakes if any exist. (C</w:t>
      </w:r>
      <w:r w:rsidR="001A21D7">
        <w:rPr>
          <w:sz w:val="24"/>
          <w:szCs w:val="24"/>
        </w:rPr>
        <w:t>opy enclosed)</w:t>
      </w:r>
    </w:p>
    <w:p w14:paraId="3343E5E8" w14:textId="77777777" w:rsidR="001A21D7" w:rsidRDefault="001A21D7">
      <w:pPr>
        <w:rPr>
          <w:sz w:val="24"/>
          <w:szCs w:val="24"/>
        </w:rPr>
      </w:pPr>
    </w:p>
    <w:p w14:paraId="4ED7C4C8" w14:textId="26141D58" w:rsidR="001A21D7" w:rsidRDefault="001A21D7">
      <w:pPr>
        <w:rPr>
          <w:sz w:val="24"/>
          <w:szCs w:val="24"/>
        </w:rPr>
      </w:pPr>
      <w:r>
        <w:rPr>
          <w:sz w:val="24"/>
          <w:szCs w:val="24"/>
        </w:rPr>
        <w:t>5.  Reports, comments, suggestions</w:t>
      </w:r>
      <w:r w:rsidR="00591D4D">
        <w:rPr>
          <w:sz w:val="24"/>
          <w:szCs w:val="24"/>
        </w:rPr>
        <w:t>,</w:t>
      </w:r>
      <w:r>
        <w:rPr>
          <w:sz w:val="24"/>
          <w:szCs w:val="24"/>
        </w:rPr>
        <w:t xml:space="preserve"> and recommendations of citizens present.</w:t>
      </w:r>
      <w:r w:rsidR="00C46AF8">
        <w:rPr>
          <w:sz w:val="24"/>
          <w:szCs w:val="24"/>
        </w:rPr>
        <w:t xml:space="preserve"> (3-minute limit)</w:t>
      </w:r>
    </w:p>
    <w:p w14:paraId="569E4A9B" w14:textId="77777777" w:rsidR="00A878F6" w:rsidRDefault="00A878F6">
      <w:pPr>
        <w:rPr>
          <w:sz w:val="24"/>
          <w:szCs w:val="24"/>
        </w:rPr>
      </w:pPr>
    </w:p>
    <w:p w14:paraId="10D3B538" w14:textId="77777777" w:rsidR="00F2383C" w:rsidRDefault="00F2383C" w:rsidP="00E20C3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Report – Park &amp; Recreation financial statements </w:t>
      </w:r>
    </w:p>
    <w:p w14:paraId="6352D71D" w14:textId="7FBB037B" w:rsidR="00E20C36" w:rsidRPr="00E20C36" w:rsidRDefault="00F2383C" w:rsidP="00E20C3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Report - </w:t>
      </w:r>
      <w:r w:rsidR="00E20C36">
        <w:rPr>
          <w:sz w:val="24"/>
          <w:szCs w:val="24"/>
        </w:rPr>
        <w:t>Park &amp; Recreation updates</w:t>
      </w:r>
    </w:p>
    <w:p w14:paraId="46A4FBC8" w14:textId="77777777" w:rsidR="001A21D7" w:rsidRDefault="001A21D7">
      <w:pPr>
        <w:rPr>
          <w:sz w:val="24"/>
          <w:szCs w:val="24"/>
        </w:rPr>
      </w:pPr>
    </w:p>
    <w:p w14:paraId="3A69B8EE" w14:textId="17C22CED" w:rsidR="00AF51B9" w:rsidRDefault="001A21D7">
      <w:pPr>
        <w:rPr>
          <w:sz w:val="24"/>
          <w:szCs w:val="24"/>
        </w:rPr>
      </w:pPr>
      <w:r>
        <w:rPr>
          <w:sz w:val="24"/>
          <w:szCs w:val="24"/>
        </w:rPr>
        <w:t>6.  Unfinished or deferred business from previous commi</w:t>
      </w:r>
      <w:r w:rsidR="005D4356">
        <w:rPr>
          <w:sz w:val="24"/>
          <w:szCs w:val="24"/>
        </w:rPr>
        <w:t>ssion</w:t>
      </w:r>
      <w:r>
        <w:rPr>
          <w:sz w:val="24"/>
          <w:szCs w:val="24"/>
        </w:rPr>
        <w:t xml:space="preserve"> meeting</w:t>
      </w:r>
      <w:r w:rsidR="0052363B">
        <w:rPr>
          <w:sz w:val="24"/>
          <w:szCs w:val="24"/>
        </w:rPr>
        <w:t>s</w:t>
      </w:r>
      <w:r>
        <w:rPr>
          <w:sz w:val="24"/>
          <w:szCs w:val="24"/>
        </w:rPr>
        <w:t>.</w:t>
      </w:r>
    </w:p>
    <w:p w14:paraId="6B2ED203" w14:textId="77777777" w:rsidR="00A878F6" w:rsidRDefault="00A878F6">
      <w:pPr>
        <w:rPr>
          <w:sz w:val="24"/>
          <w:szCs w:val="24"/>
        </w:rPr>
      </w:pPr>
    </w:p>
    <w:p w14:paraId="6843CDB3" w14:textId="2BD4F445" w:rsidR="00F2383C" w:rsidRDefault="004D4136">
      <w:pPr>
        <w:rPr>
          <w:sz w:val="24"/>
          <w:szCs w:val="24"/>
        </w:rPr>
      </w:pPr>
      <w:r>
        <w:rPr>
          <w:sz w:val="24"/>
          <w:szCs w:val="24"/>
        </w:rPr>
        <w:tab/>
        <w:t>None</w:t>
      </w:r>
    </w:p>
    <w:p w14:paraId="0F4ABA07" w14:textId="77777777" w:rsidR="004D4136" w:rsidRDefault="004D4136">
      <w:pPr>
        <w:rPr>
          <w:sz w:val="24"/>
          <w:szCs w:val="24"/>
        </w:rPr>
      </w:pPr>
    </w:p>
    <w:p w14:paraId="1646E45B" w14:textId="202C1245" w:rsidR="001A047D" w:rsidRDefault="001A21D7" w:rsidP="00C232A8">
      <w:pPr>
        <w:rPr>
          <w:sz w:val="24"/>
          <w:szCs w:val="24"/>
        </w:rPr>
      </w:pPr>
      <w:r>
        <w:rPr>
          <w:sz w:val="24"/>
          <w:szCs w:val="24"/>
        </w:rPr>
        <w:t>7.  New business or matters to be taken up by the commi</w:t>
      </w:r>
      <w:r w:rsidR="005D4356">
        <w:rPr>
          <w:sz w:val="24"/>
          <w:szCs w:val="24"/>
        </w:rPr>
        <w:t>ssion</w:t>
      </w:r>
      <w:r>
        <w:rPr>
          <w:sz w:val="24"/>
          <w:szCs w:val="24"/>
        </w:rPr>
        <w:t>.</w:t>
      </w:r>
    </w:p>
    <w:p w14:paraId="29E44D75" w14:textId="67820FE3" w:rsidR="00FB068C" w:rsidRDefault="00FB068C" w:rsidP="00F2383C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a)   Discussion </w:t>
      </w:r>
      <w:r w:rsidR="000C70E3">
        <w:rPr>
          <w:sz w:val="24"/>
          <w:szCs w:val="24"/>
        </w:rPr>
        <w:t xml:space="preserve">only </w:t>
      </w:r>
      <w:r>
        <w:rPr>
          <w:sz w:val="24"/>
          <w:szCs w:val="24"/>
        </w:rPr>
        <w:t>regarding</w:t>
      </w:r>
      <w:r w:rsidR="000C70E3">
        <w:rPr>
          <w:sz w:val="24"/>
          <w:szCs w:val="24"/>
        </w:rPr>
        <w:t xml:space="preserve"> </w:t>
      </w:r>
      <w:r w:rsidR="00F2383C">
        <w:rPr>
          <w:sz w:val="24"/>
          <w:szCs w:val="24"/>
        </w:rPr>
        <w:t>purchase of weights</w:t>
      </w:r>
      <w:r w:rsidR="00540A99">
        <w:rPr>
          <w:sz w:val="24"/>
          <w:szCs w:val="24"/>
        </w:rPr>
        <w:t>,</w:t>
      </w:r>
      <w:r w:rsidR="00F2383C">
        <w:rPr>
          <w:sz w:val="24"/>
          <w:szCs w:val="24"/>
        </w:rPr>
        <w:t xml:space="preserve"> racks</w:t>
      </w:r>
      <w:r w:rsidR="00540A99">
        <w:rPr>
          <w:sz w:val="24"/>
          <w:szCs w:val="24"/>
        </w:rPr>
        <w:t xml:space="preserve"> and benches</w:t>
      </w:r>
      <w:r w:rsidR="00F2383C">
        <w:rPr>
          <w:sz w:val="24"/>
          <w:szCs w:val="24"/>
        </w:rPr>
        <w:t xml:space="preserve"> for</w:t>
      </w:r>
      <w:r w:rsidR="00540A99">
        <w:rPr>
          <w:sz w:val="24"/>
          <w:szCs w:val="24"/>
        </w:rPr>
        <w:t xml:space="preserve"> the</w:t>
      </w:r>
      <w:r w:rsidR="00F2383C">
        <w:rPr>
          <w:sz w:val="24"/>
          <w:szCs w:val="24"/>
        </w:rPr>
        <w:t xml:space="preserve"> Wellness Center</w:t>
      </w:r>
    </w:p>
    <w:p w14:paraId="5A3262A4" w14:textId="3B3EA49A" w:rsidR="00F2383C" w:rsidRDefault="00F2383C" w:rsidP="00F2383C">
      <w:pPr>
        <w:ind w:left="720"/>
        <w:rPr>
          <w:sz w:val="24"/>
          <w:szCs w:val="24"/>
        </w:rPr>
      </w:pPr>
      <w:r>
        <w:rPr>
          <w:sz w:val="24"/>
          <w:szCs w:val="24"/>
        </w:rPr>
        <w:t>b)   Discussion and possible action regarding rental fee</w:t>
      </w:r>
      <w:r w:rsidR="00540A99">
        <w:rPr>
          <w:sz w:val="24"/>
          <w:szCs w:val="24"/>
        </w:rPr>
        <w:t>(</w:t>
      </w:r>
      <w:r w:rsidR="007E602E">
        <w:rPr>
          <w:sz w:val="24"/>
          <w:szCs w:val="24"/>
        </w:rPr>
        <w:t>s</w:t>
      </w:r>
      <w:r w:rsidR="00540A99">
        <w:rPr>
          <w:sz w:val="24"/>
          <w:szCs w:val="24"/>
        </w:rPr>
        <w:t>)</w:t>
      </w:r>
      <w:r>
        <w:rPr>
          <w:sz w:val="24"/>
          <w:szCs w:val="24"/>
        </w:rPr>
        <w:t xml:space="preserve">, rules, and regulations for new Lindell    </w:t>
      </w:r>
    </w:p>
    <w:p w14:paraId="6BCBC412" w14:textId="1BA5DE68" w:rsidR="00F2383C" w:rsidRPr="00F2383C" w:rsidRDefault="00F2383C" w:rsidP="00F2383C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  Pavillion</w:t>
      </w:r>
    </w:p>
    <w:p w14:paraId="684E3D4E" w14:textId="77777777" w:rsidR="00A35B84" w:rsidRDefault="00A35B84" w:rsidP="002E5DBA">
      <w:pPr>
        <w:ind w:left="720"/>
        <w:rPr>
          <w:sz w:val="24"/>
          <w:szCs w:val="24"/>
        </w:rPr>
      </w:pPr>
    </w:p>
    <w:p w14:paraId="209F4E8F" w14:textId="0E5D0E97" w:rsidR="00445FBE" w:rsidRDefault="00445FBE" w:rsidP="00445FBE">
      <w:pPr>
        <w:rPr>
          <w:sz w:val="24"/>
          <w:szCs w:val="24"/>
        </w:rPr>
      </w:pPr>
      <w:r>
        <w:rPr>
          <w:sz w:val="24"/>
          <w:szCs w:val="24"/>
        </w:rPr>
        <w:t>8.  Set next meeting date</w:t>
      </w:r>
    </w:p>
    <w:p w14:paraId="21D2D04B" w14:textId="77777777" w:rsidR="00445FBE" w:rsidRPr="00445FBE" w:rsidRDefault="00445FBE" w:rsidP="00445FBE">
      <w:pPr>
        <w:rPr>
          <w:sz w:val="24"/>
          <w:szCs w:val="24"/>
        </w:rPr>
      </w:pPr>
    </w:p>
    <w:p w14:paraId="3B3C2EB1" w14:textId="670257AA" w:rsidR="001A21D7" w:rsidRDefault="00445FBE">
      <w:pPr>
        <w:rPr>
          <w:sz w:val="24"/>
          <w:szCs w:val="24"/>
        </w:rPr>
      </w:pPr>
      <w:r>
        <w:rPr>
          <w:sz w:val="24"/>
          <w:szCs w:val="24"/>
        </w:rPr>
        <w:t>9</w:t>
      </w:r>
      <w:r w:rsidR="001A21D7">
        <w:rPr>
          <w:sz w:val="24"/>
          <w:szCs w:val="24"/>
        </w:rPr>
        <w:t>.  Adjourn the meeting.</w:t>
      </w:r>
    </w:p>
    <w:p w14:paraId="0C99A883" w14:textId="77777777" w:rsidR="00525103" w:rsidRDefault="00525103">
      <w:pPr>
        <w:rPr>
          <w:sz w:val="24"/>
          <w:szCs w:val="24"/>
        </w:rPr>
      </w:pPr>
    </w:p>
    <w:p w14:paraId="1D647533" w14:textId="4C91633C" w:rsidR="001A21D7" w:rsidRDefault="001A21D7">
      <w:pPr>
        <w:rPr>
          <w:sz w:val="24"/>
          <w:szCs w:val="24"/>
        </w:rPr>
      </w:pPr>
      <w:r>
        <w:rPr>
          <w:sz w:val="24"/>
          <w:szCs w:val="24"/>
        </w:rPr>
        <w:t>Dated and posted at Darlington, Wisconsin</w:t>
      </w:r>
      <w:r w:rsidR="00344386">
        <w:rPr>
          <w:sz w:val="24"/>
          <w:szCs w:val="24"/>
        </w:rPr>
        <w:t>,</w:t>
      </w:r>
      <w:r w:rsidR="00752778">
        <w:rPr>
          <w:sz w:val="24"/>
          <w:szCs w:val="24"/>
        </w:rPr>
        <w:t xml:space="preserve"> this</w:t>
      </w:r>
      <w:r w:rsidR="00E20C36">
        <w:rPr>
          <w:sz w:val="24"/>
          <w:szCs w:val="24"/>
        </w:rPr>
        <w:t xml:space="preserve"> </w:t>
      </w:r>
      <w:r w:rsidR="00154557">
        <w:rPr>
          <w:sz w:val="24"/>
          <w:szCs w:val="24"/>
        </w:rPr>
        <w:t>19th</w:t>
      </w:r>
      <w:r w:rsidR="000F6565">
        <w:rPr>
          <w:sz w:val="24"/>
          <w:szCs w:val="24"/>
        </w:rPr>
        <w:t xml:space="preserve"> </w:t>
      </w:r>
      <w:r w:rsidR="00752778">
        <w:rPr>
          <w:sz w:val="24"/>
          <w:szCs w:val="24"/>
        </w:rPr>
        <w:t xml:space="preserve">day of </w:t>
      </w:r>
      <w:r w:rsidR="00F2383C">
        <w:rPr>
          <w:sz w:val="24"/>
          <w:szCs w:val="24"/>
        </w:rPr>
        <w:t>June</w:t>
      </w:r>
      <w:r w:rsidR="000F6565">
        <w:rPr>
          <w:sz w:val="24"/>
          <w:szCs w:val="24"/>
        </w:rPr>
        <w:t xml:space="preserve"> 202</w:t>
      </w:r>
      <w:r w:rsidR="00001735">
        <w:rPr>
          <w:sz w:val="24"/>
          <w:szCs w:val="24"/>
        </w:rPr>
        <w:t>6</w:t>
      </w:r>
      <w:r>
        <w:rPr>
          <w:sz w:val="24"/>
          <w:szCs w:val="24"/>
        </w:rPr>
        <w:t>.</w:t>
      </w:r>
    </w:p>
    <w:p w14:paraId="31F0F7A6" w14:textId="77777777" w:rsidR="001A21D7" w:rsidRDefault="001A21D7">
      <w:pPr>
        <w:rPr>
          <w:sz w:val="24"/>
          <w:szCs w:val="24"/>
        </w:rPr>
      </w:pPr>
    </w:p>
    <w:p w14:paraId="04597825" w14:textId="320944DA" w:rsidR="001A21D7" w:rsidRDefault="001A21D7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344386">
        <w:rPr>
          <w:sz w:val="24"/>
          <w:szCs w:val="24"/>
        </w:rPr>
        <w:tab/>
      </w:r>
      <w:r w:rsidR="00C232A8">
        <w:rPr>
          <w:sz w:val="24"/>
          <w:szCs w:val="24"/>
        </w:rPr>
        <w:tab/>
      </w:r>
      <w:r>
        <w:rPr>
          <w:sz w:val="24"/>
          <w:szCs w:val="24"/>
        </w:rPr>
        <w:t>CITY OF DARLINGTON</w:t>
      </w:r>
    </w:p>
    <w:p w14:paraId="7762D8F0" w14:textId="77777777" w:rsidR="001A21D7" w:rsidRDefault="001A21D7">
      <w:pPr>
        <w:rPr>
          <w:sz w:val="24"/>
          <w:szCs w:val="24"/>
        </w:rPr>
      </w:pPr>
    </w:p>
    <w:p w14:paraId="2629638E" w14:textId="67420AE5" w:rsidR="001A21D7" w:rsidRDefault="001A21D7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344386">
        <w:rPr>
          <w:sz w:val="24"/>
          <w:szCs w:val="24"/>
        </w:rPr>
        <w:tab/>
      </w:r>
      <w:r w:rsidR="00C232A8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14E1CD35" w14:textId="77777777" w:rsidR="00C232A8" w:rsidRDefault="001A21D7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344386">
        <w:rPr>
          <w:sz w:val="24"/>
          <w:szCs w:val="24"/>
        </w:rPr>
        <w:tab/>
      </w:r>
      <w:r w:rsidR="00C232A8">
        <w:rPr>
          <w:sz w:val="24"/>
          <w:szCs w:val="24"/>
        </w:rPr>
        <w:tab/>
      </w:r>
      <w:r w:rsidR="00601795">
        <w:rPr>
          <w:sz w:val="24"/>
          <w:szCs w:val="24"/>
        </w:rPr>
        <w:t>Kim Winslow -</w:t>
      </w:r>
      <w:r w:rsidR="00344386">
        <w:rPr>
          <w:sz w:val="24"/>
          <w:szCs w:val="24"/>
        </w:rPr>
        <w:t xml:space="preserve"> Deputy Clerk-Treasurer</w:t>
      </w:r>
    </w:p>
    <w:p w14:paraId="37C4A0EF" w14:textId="7FF7123E" w:rsidR="00BE0749" w:rsidRDefault="001A21D7" w:rsidP="00087C56">
      <w:r>
        <w:rPr>
          <w:sz w:val="24"/>
          <w:szCs w:val="24"/>
        </w:rPr>
        <w:tab/>
      </w:r>
    </w:p>
    <w:p w14:paraId="51446A95" w14:textId="77777777" w:rsidR="00BE0749" w:rsidRDefault="00BE0749" w:rsidP="00087C56"/>
    <w:p w14:paraId="163BF34B" w14:textId="77777777" w:rsidR="00BE0749" w:rsidRDefault="00BE0749" w:rsidP="00087C56"/>
    <w:p w14:paraId="63C35B89" w14:textId="37D04478" w:rsidR="001A21D7" w:rsidRPr="00445FBE" w:rsidRDefault="001A21D7" w:rsidP="00087C56">
      <w:r w:rsidRPr="00445FBE">
        <w:t>** City of Darlington Council members may be attending the meeting.  However</w:t>
      </w:r>
      <w:r w:rsidR="00344386" w:rsidRPr="00445FBE">
        <w:t>,</w:t>
      </w:r>
      <w:r w:rsidRPr="00445FBE">
        <w:t xml:space="preserve"> only the Commi</w:t>
      </w:r>
      <w:r w:rsidR="00445FBE">
        <w:t>ssion</w:t>
      </w:r>
      <w:r>
        <w:rPr>
          <w:sz w:val="24"/>
          <w:szCs w:val="24"/>
        </w:rPr>
        <w:t xml:space="preserve"> </w:t>
      </w:r>
      <w:r w:rsidRPr="00445FBE">
        <w:t>members will be</w:t>
      </w:r>
      <w:r>
        <w:rPr>
          <w:sz w:val="24"/>
          <w:szCs w:val="24"/>
        </w:rPr>
        <w:t xml:space="preserve"> </w:t>
      </w:r>
      <w:proofErr w:type="gramStart"/>
      <w:r w:rsidRPr="00445FBE">
        <w:t>taking action</w:t>
      </w:r>
      <w:proofErr w:type="gramEnd"/>
      <w:r w:rsidRPr="00445FBE">
        <w:t xml:space="preserve"> on agenda items.</w:t>
      </w:r>
      <w:r w:rsidR="00087C56" w:rsidRPr="00445FBE">
        <w:t xml:space="preserve"> **</w:t>
      </w:r>
    </w:p>
    <w:sectPr w:rsidR="001A21D7" w:rsidRPr="00445FBE" w:rsidSect="00BE07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008" w:bottom="720" w:left="1008" w:header="0" w:footer="518" w:gutter="0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8C948C" w14:textId="77777777" w:rsidR="00655718" w:rsidRDefault="00655718">
      <w:r>
        <w:separator/>
      </w:r>
    </w:p>
  </w:endnote>
  <w:endnote w:type="continuationSeparator" w:id="0">
    <w:p w14:paraId="04A79007" w14:textId="77777777" w:rsidR="00655718" w:rsidRDefault="006557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A6CF8A" w14:textId="77777777" w:rsidR="008D11B3" w:rsidRDefault="008D11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44C9B" w14:textId="77777777" w:rsidR="001A21D7" w:rsidRDefault="001A21D7">
    <w:pPr>
      <w:tabs>
        <w:tab w:val="center" w:pos="4320"/>
        <w:tab w:val="right" w:pos="8640"/>
      </w:tabs>
      <w:rPr>
        <w:kern w:val="0"/>
        <w:sz w:val="24"/>
        <w:szCs w:val="24"/>
      </w:rPr>
    </w:pPr>
  </w:p>
  <w:p w14:paraId="6C9BC13B" w14:textId="77777777" w:rsidR="001A21D7" w:rsidRDefault="001A21D7">
    <w:pPr>
      <w:tabs>
        <w:tab w:val="center" w:pos="4320"/>
        <w:tab w:val="right" w:pos="8640"/>
      </w:tabs>
      <w:rPr>
        <w:kern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A536A2" w14:textId="77777777" w:rsidR="008D11B3" w:rsidRDefault="008D11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C1ED94" w14:textId="77777777" w:rsidR="00655718" w:rsidRDefault="00655718">
      <w:r>
        <w:separator/>
      </w:r>
    </w:p>
  </w:footnote>
  <w:footnote w:type="continuationSeparator" w:id="0">
    <w:p w14:paraId="11E8FE26" w14:textId="77777777" w:rsidR="00655718" w:rsidRDefault="006557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608A7" w14:textId="77777777" w:rsidR="008D11B3" w:rsidRDefault="008D11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3D1B4" w14:textId="77777777" w:rsidR="001A21D7" w:rsidRDefault="001A21D7">
    <w:pPr>
      <w:tabs>
        <w:tab w:val="center" w:pos="4320"/>
        <w:tab w:val="right" w:pos="8640"/>
      </w:tabs>
      <w:rPr>
        <w:kern w:val="0"/>
        <w:sz w:val="24"/>
        <w:szCs w:val="24"/>
      </w:rPr>
    </w:pPr>
  </w:p>
  <w:p w14:paraId="0460A748" w14:textId="77777777" w:rsidR="001A21D7" w:rsidRDefault="001A21D7">
    <w:pPr>
      <w:tabs>
        <w:tab w:val="center" w:pos="4320"/>
        <w:tab w:val="right" w:pos="8640"/>
      </w:tabs>
      <w:rPr>
        <w:kern w:val="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22C5E" w14:textId="77777777" w:rsidR="008D11B3" w:rsidRDefault="008D11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4101B6"/>
    <w:multiLevelType w:val="hybridMultilevel"/>
    <w:tmpl w:val="9420163A"/>
    <w:lvl w:ilvl="0" w:tplc="F0B0585E">
      <w:start w:val="1"/>
      <w:numFmt w:val="lowerLetter"/>
      <w:lvlText w:val="(%1)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197F49"/>
    <w:multiLevelType w:val="hybridMultilevel"/>
    <w:tmpl w:val="28F244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10D86"/>
    <w:multiLevelType w:val="hybridMultilevel"/>
    <w:tmpl w:val="CC906FC4"/>
    <w:lvl w:ilvl="0" w:tplc="C9A0A2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6ED5FCF"/>
    <w:multiLevelType w:val="hybridMultilevel"/>
    <w:tmpl w:val="7CEE3F76"/>
    <w:lvl w:ilvl="0" w:tplc="FC3E67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8986C30"/>
    <w:multiLevelType w:val="hybridMultilevel"/>
    <w:tmpl w:val="37AAF20A"/>
    <w:lvl w:ilvl="0" w:tplc="EC229B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61057F"/>
    <w:multiLevelType w:val="hybridMultilevel"/>
    <w:tmpl w:val="1492965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724176"/>
    <w:multiLevelType w:val="hybridMultilevel"/>
    <w:tmpl w:val="D1EE10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77772B8"/>
    <w:multiLevelType w:val="hybridMultilevel"/>
    <w:tmpl w:val="2E42043E"/>
    <w:lvl w:ilvl="0" w:tplc="A85A2E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8D84EB1"/>
    <w:multiLevelType w:val="hybridMultilevel"/>
    <w:tmpl w:val="ACF248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3564785">
    <w:abstractNumId w:val="0"/>
  </w:num>
  <w:num w:numId="2" w16cid:durableId="660549835">
    <w:abstractNumId w:val="6"/>
  </w:num>
  <w:num w:numId="3" w16cid:durableId="1066226971">
    <w:abstractNumId w:val="5"/>
  </w:num>
  <w:num w:numId="4" w16cid:durableId="2021392700">
    <w:abstractNumId w:val="8"/>
  </w:num>
  <w:num w:numId="5" w16cid:durableId="1598706900">
    <w:abstractNumId w:val="3"/>
  </w:num>
  <w:num w:numId="6" w16cid:durableId="503713798">
    <w:abstractNumId w:val="4"/>
  </w:num>
  <w:num w:numId="7" w16cid:durableId="1135369482">
    <w:abstractNumId w:val="1"/>
  </w:num>
  <w:num w:numId="8" w16cid:durableId="1590774487">
    <w:abstractNumId w:val="7"/>
  </w:num>
  <w:num w:numId="9" w16cid:durableId="14781797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jMxNzMxMjcyMzZS0lEKTi0uzszPAykwrwUAzN8FaCwAAAA="/>
    <w:docVar w:name="ColorPos" w:val="-1"/>
    <w:docVar w:name="ColorSet" w:val="-1"/>
    <w:docVar w:name="StylePos" w:val="-1"/>
    <w:docVar w:name="StyleSet" w:val="-1"/>
  </w:docVars>
  <w:rsids>
    <w:rsidRoot w:val="001A21D7"/>
    <w:rsid w:val="00001735"/>
    <w:rsid w:val="00001F18"/>
    <w:rsid w:val="00013CE5"/>
    <w:rsid w:val="00057B94"/>
    <w:rsid w:val="00063C39"/>
    <w:rsid w:val="00077555"/>
    <w:rsid w:val="00085CC4"/>
    <w:rsid w:val="00087C56"/>
    <w:rsid w:val="000C2FF9"/>
    <w:rsid w:val="000C70E3"/>
    <w:rsid w:val="000F6565"/>
    <w:rsid w:val="000F7D52"/>
    <w:rsid w:val="00132B1F"/>
    <w:rsid w:val="0013531C"/>
    <w:rsid w:val="00154557"/>
    <w:rsid w:val="00195093"/>
    <w:rsid w:val="001A047D"/>
    <w:rsid w:val="001A21D7"/>
    <w:rsid w:val="001A69A8"/>
    <w:rsid w:val="001B5A89"/>
    <w:rsid w:val="001C4BC2"/>
    <w:rsid w:val="001E14FC"/>
    <w:rsid w:val="00206C23"/>
    <w:rsid w:val="002153B9"/>
    <w:rsid w:val="002538D1"/>
    <w:rsid w:val="00260916"/>
    <w:rsid w:val="00265F87"/>
    <w:rsid w:val="002A0230"/>
    <w:rsid w:val="002A6EE4"/>
    <w:rsid w:val="002D034A"/>
    <w:rsid w:val="002E5DBA"/>
    <w:rsid w:val="00315AEA"/>
    <w:rsid w:val="00344386"/>
    <w:rsid w:val="00370DF5"/>
    <w:rsid w:val="0038183E"/>
    <w:rsid w:val="00383759"/>
    <w:rsid w:val="003A049F"/>
    <w:rsid w:val="003A6950"/>
    <w:rsid w:val="003D13EE"/>
    <w:rsid w:val="004454CB"/>
    <w:rsid w:val="00445FBE"/>
    <w:rsid w:val="0046162F"/>
    <w:rsid w:val="0047104D"/>
    <w:rsid w:val="00497183"/>
    <w:rsid w:val="004A0F65"/>
    <w:rsid w:val="004C3931"/>
    <w:rsid w:val="004D4136"/>
    <w:rsid w:val="004F44C2"/>
    <w:rsid w:val="0050716E"/>
    <w:rsid w:val="005160E1"/>
    <w:rsid w:val="0052363B"/>
    <w:rsid w:val="00525103"/>
    <w:rsid w:val="00540A99"/>
    <w:rsid w:val="005429F1"/>
    <w:rsid w:val="005650B7"/>
    <w:rsid w:val="00591D4D"/>
    <w:rsid w:val="00595455"/>
    <w:rsid w:val="005B703A"/>
    <w:rsid w:val="005B7B45"/>
    <w:rsid w:val="005D4356"/>
    <w:rsid w:val="00601795"/>
    <w:rsid w:val="00612DC4"/>
    <w:rsid w:val="00641C03"/>
    <w:rsid w:val="006460C6"/>
    <w:rsid w:val="00655718"/>
    <w:rsid w:val="00665F0A"/>
    <w:rsid w:val="006829AB"/>
    <w:rsid w:val="006A55B5"/>
    <w:rsid w:val="006B210B"/>
    <w:rsid w:val="006D012C"/>
    <w:rsid w:val="006D300B"/>
    <w:rsid w:val="006E2154"/>
    <w:rsid w:val="00752778"/>
    <w:rsid w:val="00756DCD"/>
    <w:rsid w:val="00785E0F"/>
    <w:rsid w:val="007B4E3B"/>
    <w:rsid w:val="007E12D9"/>
    <w:rsid w:val="007E4E5A"/>
    <w:rsid w:val="007E602E"/>
    <w:rsid w:val="007F6A19"/>
    <w:rsid w:val="00815EC1"/>
    <w:rsid w:val="0082058D"/>
    <w:rsid w:val="008677C4"/>
    <w:rsid w:val="00877817"/>
    <w:rsid w:val="0088643C"/>
    <w:rsid w:val="008873C7"/>
    <w:rsid w:val="008C408E"/>
    <w:rsid w:val="008D11B3"/>
    <w:rsid w:val="00922F5F"/>
    <w:rsid w:val="00925371"/>
    <w:rsid w:val="00984339"/>
    <w:rsid w:val="009909E8"/>
    <w:rsid w:val="009F12AF"/>
    <w:rsid w:val="00A02D18"/>
    <w:rsid w:val="00A35B84"/>
    <w:rsid w:val="00A74FC7"/>
    <w:rsid w:val="00A878F6"/>
    <w:rsid w:val="00A914A7"/>
    <w:rsid w:val="00AA5780"/>
    <w:rsid w:val="00AD656E"/>
    <w:rsid w:val="00AF51B9"/>
    <w:rsid w:val="00BC0EAD"/>
    <w:rsid w:val="00BE0749"/>
    <w:rsid w:val="00BE1278"/>
    <w:rsid w:val="00BF491F"/>
    <w:rsid w:val="00C13EEE"/>
    <w:rsid w:val="00C232A8"/>
    <w:rsid w:val="00C24983"/>
    <w:rsid w:val="00C46AF8"/>
    <w:rsid w:val="00C51EB7"/>
    <w:rsid w:val="00C838E1"/>
    <w:rsid w:val="00C90AF8"/>
    <w:rsid w:val="00CA439F"/>
    <w:rsid w:val="00CE6FD0"/>
    <w:rsid w:val="00CF2E82"/>
    <w:rsid w:val="00D3067D"/>
    <w:rsid w:val="00D6770C"/>
    <w:rsid w:val="00D7193E"/>
    <w:rsid w:val="00DB710B"/>
    <w:rsid w:val="00DC374E"/>
    <w:rsid w:val="00DF3BB9"/>
    <w:rsid w:val="00E1050F"/>
    <w:rsid w:val="00E15C0E"/>
    <w:rsid w:val="00E15C96"/>
    <w:rsid w:val="00E15CF2"/>
    <w:rsid w:val="00E20C36"/>
    <w:rsid w:val="00E7539A"/>
    <w:rsid w:val="00EA2307"/>
    <w:rsid w:val="00EA6AB2"/>
    <w:rsid w:val="00EB7D7D"/>
    <w:rsid w:val="00EC0C6D"/>
    <w:rsid w:val="00EF0187"/>
    <w:rsid w:val="00EF486F"/>
    <w:rsid w:val="00EF6746"/>
    <w:rsid w:val="00F0063D"/>
    <w:rsid w:val="00F03226"/>
    <w:rsid w:val="00F2383C"/>
    <w:rsid w:val="00F5108A"/>
    <w:rsid w:val="00F60381"/>
    <w:rsid w:val="00FA09BC"/>
    <w:rsid w:val="00FB068C"/>
    <w:rsid w:val="00FC4BB9"/>
    <w:rsid w:val="00FE4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DB0BC8"/>
  <w14:defaultImageDpi w14:val="96"/>
  <w15:docId w15:val="{E1B1F166-0657-43D1-8834-C0F6DEF79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53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11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11B3"/>
    <w:rPr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D11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11B3"/>
    <w:rPr>
      <w:kern w:val="28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6ACEA5-FF14-4F23-BAFC-B2D64D690E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arligton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 R</dc:creator>
  <cp:lastModifiedBy>Kim Winslow</cp:lastModifiedBy>
  <cp:revision>5</cp:revision>
  <cp:lastPrinted>2026-06-19T17:11:00Z</cp:lastPrinted>
  <dcterms:created xsi:type="dcterms:W3CDTF">2026-06-15T21:32:00Z</dcterms:created>
  <dcterms:modified xsi:type="dcterms:W3CDTF">2026-06-19T17:18:00Z</dcterms:modified>
</cp:coreProperties>
</file>